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E9101" w14:textId="77777777" w:rsidR="00244752" w:rsidRPr="00E14091" w:rsidRDefault="00244752" w:rsidP="00244752">
      <w:pPr>
        <w:spacing w:before="540" w:after="180" w:line="240" w:lineRule="auto"/>
        <w:jc w:val="center"/>
        <w:textAlignment w:val="baseline"/>
        <w:outlineLvl w:val="1"/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</w:pPr>
      <w:bookmarkStart w:id="0" w:name="_GoBack"/>
      <w:r w:rsidRPr="00E14091">
        <w:rPr>
          <w:rFonts w:ascii="Tahoma" w:eastAsia="Times New Roman" w:hAnsi="Tahoma" w:cs="Tahoma"/>
          <w:b/>
          <w:bCs/>
          <w:color w:val="2B2B2B"/>
          <w:sz w:val="36"/>
          <w:szCs w:val="36"/>
          <w:lang w:eastAsia="en-IN"/>
        </w:rPr>
        <w:t>NOC for Credit Card</w:t>
      </w:r>
    </w:p>
    <w:p w14:paraId="225C58E2" w14:textId="77777777" w:rsidR="00244752" w:rsidRPr="00E14091" w:rsidRDefault="00244752" w:rsidP="00244752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Date: _______________</w:t>
      </w:r>
    </w:p>
    <w:p w14:paraId="4BCA8887" w14:textId="77777777" w:rsidR="00244752" w:rsidRPr="00E14091" w:rsidRDefault="00244752" w:rsidP="00244752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Ref No. _____________</w:t>
      </w:r>
    </w:p>
    <w:p w14:paraId="79959E06" w14:textId="77777777" w:rsidR="00244752" w:rsidRPr="00E14091" w:rsidRDefault="00244752" w:rsidP="00244752">
      <w:pPr>
        <w:spacing w:after="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b/>
          <w:bCs/>
          <w:color w:val="2B2B2B"/>
          <w:sz w:val="24"/>
          <w:szCs w:val="24"/>
          <w:bdr w:val="none" w:sz="0" w:space="0" w:color="auto" w:frame="1"/>
          <w:lang w:eastAsia="en-IN"/>
        </w:rPr>
        <w:t>To Whom It May Concern</w:t>
      </w:r>
    </w:p>
    <w:p w14:paraId="7ECC1591" w14:textId="77777777" w:rsidR="00244752" w:rsidRPr="00E14091" w:rsidRDefault="00244752" w:rsidP="00244752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7CD1B930" w14:textId="0C092370" w:rsidR="00244752" w:rsidRPr="00E14091" w:rsidRDefault="00244752" w:rsidP="00244752">
      <w:pPr>
        <w:pStyle w:val="ListParagraph"/>
        <w:numPr>
          <w:ilvl w:val="0"/>
          <w:numId w:val="2"/>
        </w:num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is letter is to certify that Miss. _______________ has been working with our organization as a Finance Manager. This NOC is issued upon her request for ______________ Bank.</w:t>
      </w:r>
    </w:p>
    <w:p w14:paraId="55A13FAD" w14:textId="77777777" w:rsidR="00244752" w:rsidRPr="00E14091" w:rsidRDefault="00244752" w:rsidP="00244752">
      <w:pPr>
        <w:pStyle w:val="ListParagraph"/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7BDC36CD" w14:textId="4CCA681E" w:rsidR="00244752" w:rsidRPr="00E14091" w:rsidRDefault="00244752" w:rsidP="00244752">
      <w:pPr>
        <w:pStyle w:val="ListParagraph"/>
        <w:numPr>
          <w:ilvl w:val="0"/>
          <w:numId w:val="2"/>
        </w:num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That we at ____________ Association have no objection if she applies for Credit Card in the Bank’s __________ Branch, on the basis of her account for official use.</w:t>
      </w:r>
    </w:p>
    <w:p w14:paraId="67DF9955" w14:textId="77777777" w:rsidR="00244752" w:rsidRPr="00E14091" w:rsidRDefault="00244752" w:rsidP="00244752">
      <w:pPr>
        <w:spacing w:after="36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Yours Sincerely,</w:t>
      </w:r>
    </w:p>
    <w:p w14:paraId="080A335D" w14:textId="77777777" w:rsidR="00244752" w:rsidRPr="00E14091" w:rsidRDefault="00244752" w:rsidP="0024475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p w14:paraId="0A613654" w14:textId="77777777" w:rsidR="00244752" w:rsidRPr="00E14091" w:rsidRDefault="00244752" w:rsidP="0024475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(Sign &amp; Stamp)</w:t>
      </w:r>
    </w:p>
    <w:p w14:paraId="4E6DE931" w14:textId="77777777" w:rsidR="00244752" w:rsidRPr="00E14091" w:rsidRDefault="00244752" w:rsidP="0024475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HR Officer,</w:t>
      </w:r>
    </w:p>
    <w:p w14:paraId="6997CAE0" w14:textId="77777777" w:rsidR="00244752" w:rsidRPr="00E14091" w:rsidRDefault="00244752" w:rsidP="00244752">
      <w:pPr>
        <w:spacing w:after="0" w:line="240" w:lineRule="auto"/>
        <w:jc w:val="both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  <w:r w:rsidRPr="00E14091">
        <w:rPr>
          <w:rFonts w:ascii="Tahoma" w:eastAsia="Times New Roman" w:hAnsi="Tahoma" w:cs="Tahoma"/>
          <w:color w:val="2B2B2B"/>
          <w:sz w:val="24"/>
          <w:szCs w:val="24"/>
          <w:lang w:eastAsia="en-IN"/>
        </w:rPr>
        <w:t>Company Name</w:t>
      </w:r>
    </w:p>
    <w:p w14:paraId="60FF0B9B" w14:textId="77777777" w:rsidR="00244752" w:rsidRPr="00E14091" w:rsidRDefault="00244752" w:rsidP="00244752">
      <w:pPr>
        <w:spacing w:after="360" w:line="240" w:lineRule="auto"/>
        <w:textAlignment w:val="baseline"/>
        <w:rPr>
          <w:rFonts w:ascii="Tahoma" w:eastAsia="Times New Roman" w:hAnsi="Tahoma" w:cs="Tahoma"/>
          <w:color w:val="2B2B2B"/>
          <w:sz w:val="24"/>
          <w:szCs w:val="24"/>
          <w:lang w:eastAsia="en-IN"/>
        </w:rPr>
      </w:pPr>
    </w:p>
    <w:bookmarkEnd w:id="0"/>
    <w:p w14:paraId="46D6026F" w14:textId="77777777" w:rsidR="004742F6" w:rsidRPr="00E14091" w:rsidRDefault="004742F6">
      <w:pPr>
        <w:rPr>
          <w:rFonts w:ascii="Tahoma" w:hAnsi="Tahoma" w:cs="Tahoma"/>
        </w:rPr>
      </w:pPr>
    </w:p>
    <w:sectPr w:rsidR="004742F6" w:rsidRPr="00E140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328F1"/>
    <w:multiLevelType w:val="hybridMultilevel"/>
    <w:tmpl w:val="336E79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26F8F"/>
    <w:multiLevelType w:val="hybridMultilevel"/>
    <w:tmpl w:val="FA38B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s7Q0M7Q0MDEyMDdR0lEKTi0uzszPAykwrAUAZFKibCwAAAA="/>
  </w:docVars>
  <w:rsids>
    <w:rsidRoot w:val="00244752"/>
    <w:rsid w:val="00244752"/>
    <w:rsid w:val="004742F6"/>
    <w:rsid w:val="00500D8F"/>
    <w:rsid w:val="00E14091"/>
    <w:rsid w:val="00F6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CF0C8"/>
  <w15:chartTrackingRefBased/>
  <w15:docId w15:val="{519571C8-2FCD-402D-BBE1-EB1A1BFE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7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47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MahendiAli Kadiwala</cp:lastModifiedBy>
  <cp:revision>4</cp:revision>
  <dcterms:created xsi:type="dcterms:W3CDTF">2019-09-26T13:33:00Z</dcterms:created>
  <dcterms:modified xsi:type="dcterms:W3CDTF">2020-02-06T13:39:00Z</dcterms:modified>
</cp:coreProperties>
</file>